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John Doe</w:t>
      </w:r>
      <w:r>
        <w:br/>
      </w:r>
      <w:r>
        <w:t xml:space="preserve">Address Line 1, Lagos, Nigeria</w:t>
      </w:r>
      <w:r>
        <w:br/>
      </w:r>
      <w:r>
        <w:t xml:space="preserve">Email: john.doe@example.com | Phone: +234 800 123 4567</w:t>
      </w:r>
    </w:p>
    <w:bookmarkEnd w:id="20"/>
    <w:p>
      <w:pPr>
        <w:pStyle w:val="BodyText"/>
      </w:pPr>
      <w:r>
        <w:t xml:space="preserve">[Date]</w:t>
      </w:r>
    </w:p>
    <w:p>
      <w:pPr>
        <w:pStyle w:val="BodyText"/>
      </w:pPr>
      <w:r>
        <w:rPr>
          <w:bCs/>
          <w:b/>
        </w:rPr>
        <w:t xml:space="preserve">Principal's Name</w:t>
      </w:r>
      <w:r>
        <w:br/>
      </w:r>
      <w:r>
        <w:t xml:space="preserve">ABC Primary School</w:t>
      </w:r>
      <w:r>
        <w:br/>
      </w:r>
      <w:r>
        <w:t xml:space="preserve">123 Main Street, Lagos, Nigeria</w:t>
      </w:r>
    </w:p>
    <w:p>
      <w:pPr>
        <w:pStyle w:val="BodyText"/>
      </w:pPr>
      <w:r>
        <w:t xml:space="preserve">Dear [Principal's Name],</w:t>
      </w:r>
    </w:p>
    <w:p>
      <w:pPr>
        <w:pStyle w:val="BodyText"/>
      </w:pPr>
      <w:r>
        <w:t xml:space="preserve">I am writing to express my enthusiastic interest in the Primary Teacher position at ABC Primary School in Lagos, Nigeria. As a dedicated educator with over five years of experience in primary education, I am eager to contribute my passion for teaching, classroom management skills, and commitment to fostering academic and personal growth in young learners. This Cover Letter serves as an opportunity to highlight my qualifications and align them with the values of your esteemed institution.</w:t>
      </w:r>
    </w:p>
    <w:p>
      <w:pPr>
        <w:pStyle w:val="BodyText"/>
      </w:pPr>
      <w:r>
        <w:t xml:space="preserve">Having worked in both urban and rural settings across Nigeria, I have developed a deep understanding of the unique challenges and opportunities that come with teaching in Lagos. The city’s vibrant cultural diversity, rapid development, and evolving educational landscape have shaped my approach to creating inclusive, engaging classrooms. As a Teacher Primary, I am particularly passionate about nurturing curiosity, critical thinking, and creativity in children aged 5 to 12. My teaching philosophy centers on the belief that every child deserves a supportive environment where they can thrive academically and socially.</w:t>
      </w:r>
    </w:p>
    <w:bookmarkStart w:id="21" w:name="professional-experience"/>
    <w:p>
      <w:pPr>
        <w:pStyle w:val="Heading2"/>
      </w:pPr>
      <w:r>
        <w:t xml:space="preserve">Professional Experience</w:t>
      </w:r>
    </w:p>
    <w:p>
      <w:pPr>
        <w:pStyle w:val="FirstParagraph"/>
      </w:pPr>
      <w:r>
        <w:t xml:space="preserve">Over the past five years, I have served as a Primary Teacher at XYZ Learning Centre in Ikeja, Lagos. In this role, I designed and implemented age-appropriate curricula aligned with the Nigerian National Curriculum Framework. My responsibilities included lesson planning, classroom instruction, assessment of student progress, and collaboration with parents to ensure holistic development. For instance, I introduced interactive learning strategies such as storytelling sessions and hands-on science experiments to make abstract concepts more relatable for my students. These efforts contributed to a 25% improvement in my class’s end-of-term examination results.</w:t>
      </w:r>
    </w:p>
    <w:p>
      <w:pPr>
        <w:pStyle w:val="BodyText"/>
      </w:pPr>
      <w:r>
        <w:t xml:space="preserve">In addition to my classroom duties, I have mentored new teachers and participated in professional development workshops organized by the Lagos State Ministry of Education. One notable initiative was leading a literacy campaign that provided free reading materials to underprivileged students in our community. This experience reinforced my commitment to addressing educational disparities and empowering young learners through access to quality resources.</w:t>
      </w:r>
    </w:p>
    <w:bookmarkEnd w:id="21"/>
    <w:bookmarkStart w:id="22" w:name="skills-and-qualifications"/>
    <w:p>
      <w:pPr>
        <w:pStyle w:val="Heading2"/>
      </w:pPr>
      <w:r>
        <w:t xml:space="preserve">Skills and Qualifications</w:t>
      </w:r>
    </w:p>
    <w:p>
      <w:pPr>
        <w:pStyle w:val="FirstParagraph"/>
      </w:pPr>
      <w:r>
        <w:t xml:space="preserve">As a qualified Teacher Primary, I hold a Bachelor of Education (B.Ed.) in Early Childhood Education from the University of Lagos, along with certifications in child psychology and special education. My expertise spans multiple subjects, including English Language, Mathematics, Science, and Social Studies. I am proficient in using digital tools such as interactive whiteboards and educational software to enhance student engagement. For example, I integrated Google Classroom into my teaching practice to facilitate remote learning during the pandemic, ensuring continuity of education for over 50 students.</w:t>
      </w:r>
    </w:p>
    <w:p>
      <w:pPr>
        <w:pStyle w:val="BodyText"/>
      </w:pPr>
      <w:r>
        <w:t xml:space="preserve">My ability to adapt lesson plans for diverse learning needs is a key strength. I have experience working with students from varying cultural backgrounds and socioeconomic levels, which has honed my cross-cultural communication skills. In Lagos, where families often have unique priorities and challenges, I prioritize building strong relationships with parents through regular updates and workshops on topics like literacy development and healthy habits.</w:t>
      </w:r>
    </w:p>
    <w:bookmarkEnd w:id="22"/>
    <w:bookmarkStart w:id="23" w:name="why-nigeria-lagos"/>
    <w:p>
      <w:pPr>
        <w:pStyle w:val="Heading2"/>
      </w:pPr>
      <w:r>
        <w:t xml:space="preserve">Why Nigeria Lagos?</w:t>
      </w:r>
    </w:p>
    <w:p>
      <w:pPr>
        <w:pStyle w:val="FirstParagraph"/>
      </w:pPr>
      <w:r>
        <w:t xml:space="preserve">Teaching in Nigeria Lagos is not just a career choice for me—it is a calling. The city’s dynamic environment offers endless opportunities to make a lasting impact on the next generation. I am particularly drawn to ABC Primary School’s reputation for academic excellence and its focus on character development. I believe that education in Lagos must address both the academic and socio-emotional needs of students, preparing them to navigate the complexities of modern life.</w:t>
      </w:r>
    </w:p>
    <w:p>
      <w:pPr>
        <w:pStyle w:val="BodyText"/>
      </w:pPr>
      <w:r>
        <w:t xml:space="preserve">The Nigerian education system faces challenges such as limited resources and large class sizes, but I view these as opportunities to innovate. For instance, I have successfully utilized locally sourced materials for science experiments and created community-based projects that involve parents and local organizations. In Lagos, where communities are tightly knit, I aim to leverage these connections to create a supportive ecosystem for learning.</w:t>
      </w:r>
    </w:p>
    <w:bookmarkEnd w:id="23"/>
    <w:bookmarkStart w:id="24" w:name="conclusion"/>
    <w:p>
      <w:pPr>
        <w:pStyle w:val="Heading2"/>
      </w:pPr>
      <w:r>
        <w:t xml:space="preserve">Conclusion</w:t>
      </w:r>
    </w:p>
    <w:p>
      <w:pPr>
        <w:pStyle w:val="FirstParagraph"/>
      </w:pPr>
      <w:r>
        <w:t xml:space="preserve">I am confident that my dedication to teaching, combined with my understanding of the Nigerian educational context, makes me an ideal candidate for this role. I am eager to contribute to ABC Primary School’s mission of shaping responsible, knowledgeable citizens. I would welcome the chance to discuss how my skills and experiences align with your institution’s goals.</w:t>
      </w:r>
    </w:p>
    <w:p>
      <w:pPr>
        <w:pStyle w:val="BodyText"/>
      </w:pPr>
      <w:r>
        <w:t xml:space="preserve">Thank you for considering my application. I look forward to the possibility of contributing to your team and making a meaningful difference in the lives of students in Lagos.</w:t>
      </w:r>
    </w:p>
    <w:p>
      <w:pPr>
        <w:pStyle w:val="BodyText"/>
      </w:pPr>
      <w:r>
        <w:t xml:space="preserve">Sincerely,</w:t>
      </w:r>
    </w:p>
    <w:p>
      <w:pPr>
        <w:pStyle w:val="BodyText"/>
      </w:pPr>
      <w:r>
        <w:rPr>
          <w:bCs/>
          <w:b/>
        </w:rP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Nigeria Lagos</dc:title>
  <dc:creator/>
  <dc:language>en</dc:language>
  <cp:keywords/>
  <dcterms:created xsi:type="dcterms:W3CDTF">2026-07-23T19:51:42Z</dcterms:created>
  <dcterms:modified xsi:type="dcterms:W3CDTF">2026-07-23T19:51:42Z</dcterms:modified>
</cp:coreProperties>
</file>

<file path=docProps/custom.xml><?xml version="1.0" encoding="utf-8"?>
<Properties xmlns="http://schemas.openxmlformats.org/officeDocument/2006/custom-properties" xmlns:vt="http://schemas.openxmlformats.org/officeDocument/2006/docPropsVTypes"/>
</file>